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3D3" w:rsidRPr="00151916" w:rsidRDefault="00B278A1" w:rsidP="000D1B7E">
      <w:pPr>
        <w:jc w:val="center"/>
        <w:rPr>
          <w:b/>
          <w:lang w:val="sr-Cyrl-RS"/>
        </w:rPr>
      </w:pPr>
      <w:r w:rsidRPr="00DC3B1B">
        <w:rPr>
          <w:b/>
          <w:lang w:val="sr-Cyrl-RS"/>
        </w:rPr>
        <w:t>И</w:t>
      </w:r>
      <w:r w:rsidR="0040039F">
        <w:rPr>
          <w:b/>
          <w:lang w:val="sr-Cyrl-RS"/>
        </w:rPr>
        <w:t xml:space="preserve">ЗБОРНИ ПРЕДМЕТ </w:t>
      </w:r>
      <w:r w:rsidR="008D7219">
        <w:rPr>
          <w:b/>
          <w:lang w:val="sr-Cyrl-RS"/>
        </w:rPr>
        <w:t>8</w:t>
      </w:r>
      <w:r w:rsidR="00F13074" w:rsidRPr="00DC3B1B">
        <w:rPr>
          <w:b/>
        </w:rPr>
        <w:t xml:space="preserve">: </w:t>
      </w:r>
      <w:r w:rsidR="008D7219">
        <w:rPr>
          <w:b/>
          <w:lang w:val="sr-Cyrl-RS"/>
        </w:rPr>
        <w:t>МЕТОДИКА</w:t>
      </w:r>
      <w:r w:rsidR="00151916">
        <w:rPr>
          <w:b/>
          <w:lang w:val="sr-Cyrl-RS"/>
        </w:rPr>
        <w:t xml:space="preserve"> ПРОГРАМИРАЊ</w:t>
      </w:r>
      <w:r w:rsidR="008D7219">
        <w:rPr>
          <w:b/>
          <w:lang w:val="sr-Cyrl-RS"/>
        </w:rPr>
        <w:t>А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Pr="00031310">
        <w:rPr>
          <w:b/>
          <w:lang w:val="sr-Cyrl-CS"/>
        </w:rPr>
        <w:t xml:space="preserve">ОАС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945264" w:rsidRDefault="00945264" w:rsidP="00945264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8D7219" w:rsidRPr="008D7219">
        <w:rPr>
          <w:b/>
          <w:lang w:val="sr-Cyrl-CS"/>
        </w:rPr>
        <w:t>Четврт</w:t>
      </w:r>
      <w:r>
        <w:rPr>
          <w:b/>
          <w:lang w:val="sr-Cyrl-CS"/>
        </w:rPr>
        <w:t>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945264" w:rsidRPr="00031310" w:rsidRDefault="00945264" w:rsidP="00945264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945264" w:rsidRDefault="00945264" w:rsidP="00945264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Pr="00962620">
        <w:rPr>
          <w:b/>
          <w:lang w:val="sr-Cyrl-CS"/>
        </w:rPr>
        <w:t>Доц. д</w:t>
      </w:r>
      <w:r w:rsidRPr="00962620">
        <w:rPr>
          <w:b/>
          <w:lang w:val="sr-Cyrl-RS"/>
        </w:rPr>
        <w:t>р Верица Милутиновић</w:t>
      </w:r>
    </w:p>
    <w:p w:rsidR="00945264" w:rsidRPr="00945264" w:rsidRDefault="00945264" w:rsidP="00945264">
      <w:pPr>
        <w:spacing w:line="276" w:lineRule="auto"/>
        <w:ind w:firstLine="0"/>
        <w:rPr>
          <w:lang w:val="sr-Cyrl-RS"/>
        </w:rPr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A658DF" w:rsidRPr="00A658DF" w:rsidRDefault="00A658DF" w:rsidP="00A658DF">
      <w:pPr>
        <w:jc w:val="center"/>
        <w:rPr>
          <w:b/>
          <w:sz w:val="28"/>
          <w:lang w:val="sr-Cyrl-RS"/>
        </w:rPr>
      </w:pPr>
      <w:r w:rsidRPr="00A658DF">
        <w:rPr>
          <w:b/>
          <w:sz w:val="28"/>
          <w:lang w:val="sr-Cyrl-RS"/>
        </w:rPr>
        <w:t xml:space="preserve">Упутства за </w:t>
      </w:r>
      <w:r w:rsidR="0040039F">
        <w:rPr>
          <w:b/>
          <w:sz w:val="28"/>
          <w:lang w:val="sr-Cyrl-RS"/>
        </w:rPr>
        <w:t>онлајн проверу знања</w:t>
      </w:r>
    </w:p>
    <w:p w:rsidR="0040039F" w:rsidRDefault="0040039F" w:rsidP="0040039F">
      <w:pPr>
        <w:spacing w:line="276" w:lineRule="auto"/>
        <w:rPr>
          <w:lang w:val="sr-Cyrl-RS"/>
        </w:rPr>
      </w:pPr>
      <w:proofErr w:type="spell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предметном </w:t>
      </w:r>
      <w:proofErr w:type="gramStart"/>
      <w:r>
        <w:rPr>
          <w:lang w:val="sr-Cyrl-RS"/>
        </w:rPr>
        <w:t>наставнику  доц</w:t>
      </w:r>
      <w:proofErr w:type="gramEnd"/>
      <w:r>
        <w:rPr>
          <w:lang w:val="sr-Cyrl-RS"/>
        </w:rPr>
        <w:t xml:space="preserve">. др Верици Милутиновић на </w:t>
      </w:r>
      <w:r>
        <w:fldChar w:fldCharType="begin"/>
      </w:r>
      <w:r>
        <w:instrText xml:space="preserve"> HYPERLINK "mailto:verica.milutinovic@pefja.kg.ac.rs" </w:instrText>
      </w:r>
      <w:r>
        <w:fldChar w:fldCharType="separate"/>
      </w:r>
      <w:r w:rsidRPr="006274F9">
        <w:rPr>
          <w:rStyle w:val="Hyperlink"/>
        </w:rPr>
        <w:t>verica.milutinovic@pefja.kg.ac.rs</w:t>
      </w:r>
      <w:r>
        <w:rPr>
          <w:rStyle w:val="Hyperlink"/>
        </w:rPr>
        <w:fldChar w:fldCharType="end"/>
      </w:r>
      <w:r>
        <w:rPr>
          <w:lang w:val="sr-Cyrl-RS"/>
        </w:rPr>
        <w:t xml:space="preserve"> </w:t>
      </w:r>
      <w:r w:rsidR="0007051D">
        <w:rPr>
          <w:lang w:val="sr-Cyrl-RS"/>
        </w:rPr>
        <w:t xml:space="preserve">или сараднику Сузани Ђорђевић на   </w:t>
      </w:r>
      <w:hyperlink r:id="rId9" w:history="1">
        <w:r w:rsidR="0007051D" w:rsidRPr="006274F9">
          <w:rPr>
            <w:rStyle w:val="Hyperlink"/>
          </w:rPr>
          <w:t>suzanadj993@gmail.com</w:t>
        </w:r>
      </w:hyperlink>
      <w:r w:rsidR="0007051D">
        <w:rPr>
          <w:lang w:val="sr-Cyrl-RS"/>
        </w:rPr>
        <w:t xml:space="preserve"> н</w:t>
      </w:r>
      <w:proofErr w:type="spellStart"/>
      <w:r>
        <w:t>ајкасниј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1.4.2020.</w:t>
      </w:r>
      <w:r>
        <w:rPr>
          <w:lang w:val="sr-Cyrl-RS"/>
        </w:rPr>
        <w:t xml:space="preserve"> године.</w:t>
      </w:r>
      <w:r>
        <w:t xml:space="preserve"> </w:t>
      </w:r>
      <w:proofErr w:type="spellStart"/>
      <w:proofErr w:type="gramStart"/>
      <w:r>
        <w:t>Ти</w:t>
      </w:r>
      <w:proofErr w:type="spellEnd"/>
      <w:r>
        <w:t xml:space="preserve"> </w:t>
      </w:r>
      <w:proofErr w:type="spellStart"/>
      <w:r>
        <w:t>студенти</w:t>
      </w:r>
      <w:proofErr w:type="spellEnd"/>
      <w:r>
        <w:t xml:space="preserve"> </w:t>
      </w:r>
      <w:proofErr w:type="spellStart"/>
      <w:r>
        <w:t>ће</w:t>
      </w:r>
      <w:proofErr w:type="spellEnd"/>
      <w:r>
        <w:t xml:space="preserve"> у </w:t>
      </w:r>
      <w:r>
        <w:rPr>
          <w:lang w:val="sr-Cyrl-RS"/>
        </w:rPr>
        <w:t>терми</w:t>
      </w:r>
      <w:r w:rsidR="0007051D">
        <w:rPr>
          <w:lang w:val="sr-Cyrl-RS"/>
        </w:rPr>
        <w:t>ну договореном са наставником</w:t>
      </w:r>
      <w:r w:rsidR="00CF2066">
        <w:rPr>
          <w:lang w:val="sr-Cyrl-RS"/>
        </w:rPr>
        <w:t>/сарадником</w:t>
      </w:r>
      <w:r w:rsidR="0007051D">
        <w:rPr>
          <w:lang w:val="sr-Cyrl-RS"/>
        </w:rPr>
        <w:t xml:space="preserve"> решавати </w:t>
      </w:r>
      <w:r w:rsidR="004D5494">
        <w:rPr>
          <w:lang w:val="sr-Cyrl-RS"/>
        </w:rPr>
        <w:t xml:space="preserve">онлајн </w:t>
      </w:r>
      <w:r w:rsidR="0007051D">
        <w:rPr>
          <w:lang w:val="sr-Cyrl-RS"/>
        </w:rPr>
        <w:t xml:space="preserve">задатке </w:t>
      </w:r>
      <w:r>
        <w:rPr>
          <w:lang w:val="sr-Cyrl-RS"/>
        </w:rPr>
        <w:t>преко мудл платформе Факултета</w:t>
      </w:r>
      <w:r w:rsidR="00837574">
        <w:rPr>
          <w:lang w:val="sr-Cyrl-RS"/>
        </w:rPr>
        <w:t xml:space="preserve"> (коришћењем </w:t>
      </w:r>
      <w:proofErr w:type="spellStart"/>
      <w:r w:rsidR="00837574">
        <w:t>BigBlueButton</w:t>
      </w:r>
      <w:proofErr w:type="spellEnd"/>
      <w:r w:rsidR="00837574">
        <w:rPr>
          <w:lang w:val="sr-Cyrl-RS"/>
        </w:rPr>
        <w:t xml:space="preserve"> додатка</w:t>
      </w:r>
      <w:r w:rsidR="00837574">
        <w:t>)</w:t>
      </w:r>
      <w:r>
        <w:rPr>
          <w:lang w:val="sr-Cyrl-RS"/>
        </w:rPr>
        <w:t>, који ће бити заснован</w:t>
      </w:r>
      <w:r w:rsidR="0007051D">
        <w:rPr>
          <w:lang w:val="sr-Cyrl-RS"/>
        </w:rPr>
        <w:t>и</w:t>
      </w:r>
      <w:r>
        <w:rPr>
          <w:lang w:val="sr-Cyrl-RS"/>
        </w:rPr>
        <w:t xml:space="preserve"> на градиву обухваћен</w:t>
      </w:r>
      <w:r w:rsidR="00F8446D">
        <w:rPr>
          <w:lang w:val="sr-Cyrl-RS"/>
        </w:rPr>
        <w:t xml:space="preserve">ом </w:t>
      </w:r>
      <w:r w:rsidR="0007051D">
        <w:rPr>
          <w:lang w:val="sr-Cyrl-RS"/>
        </w:rPr>
        <w:t>материјалима</w:t>
      </w:r>
      <w:r w:rsidR="0007051D" w:rsidRPr="0007051D">
        <w:rPr>
          <w:lang w:val="sr-Cyrl-RS"/>
        </w:rPr>
        <w:t xml:space="preserve"> на мудл платформи.</w:t>
      </w:r>
      <w:proofErr w:type="gramEnd"/>
      <w:r>
        <w:rPr>
          <w:lang w:val="sr-Cyrl-RS"/>
        </w:rPr>
        <w:t xml:space="preserve"> </w:t>
      </w:r>
    </w:p>
    <w:p w:rsidR="0040039F" w:rsidRDefault="0040039F" w:rsidP="0040039F">
      <w:pPr>
        <w:spacing w:line="276" w:lineRule="auto"/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</w:p>
    <w:p w:rsidR="0040039F" w:rsidRDefault="0040039F" w:rsidP="0040039F">
      <w:pPr>
        <w:spacing w:line="276" w:lineRule="auto"/>
        <w:jc w:val="right"/>
        <w:rPr>
          <w:lang w:val="sr-Cyrl-RS"/>
        </w:rPr>
      </w:pPr>
      <w:bookmarkStart w:id="0" w:name="_GoBack"/>
      <w:bookmarkEnd w:id="0"/>
      <w:r>
        <w:rPr>
          <w:lang w:val="sr-Cyrl-RS"/>
        </w:rPr>
        <w:t>Доц. др Верица Милутиновић</w:t>
      </w:r>
    </w:p>
    <w:p w:rsidR="0040039F" w:rsidRPr="00863641" w:rsidRDefault="0040039F" w:rsidP="0040039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0" w:history="1">
        <w:r w:rsidRPr="00A64ECD">
          <w:rPr>
            <w:rStyle w:val="Hyperlink"/>
          </w:rPr>
          <w:t>verica.milutinovic@pefja.kg.ac.rs</w:t>
        </w:r>
      </w:hyperlink>
      <w:r>
        <w:t xml:space="preserve"> </w:t>
      </w:r>
    </w:p>
    <w:p w:rsidR="0040039F" w:rsidRDefault="0040039F" w:rsidP="0040039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40039F" w:rsidRPr="00404322" w:rsidRDefault="0040039F" w:rsidP="0040039F">
      <w:pPr>
        <w:spacing w:line="240" w:lineRule="auto"/>
        <w:jc w:val="right"/>
      </w:pPr>
      <w:hyperlink r:id="rId11" w:history="1">
        <w:r w:rsidRPr="00A64ECD">
          <w:rPr>
            <w:rStyle w:val="Hyperlink"/>
          </w:rPr>
          <w:t>suzanadj993@gmail.com</w:t>
        </w:r>
      </w:hyperlink>
      <w:r>
        <w:t xml:space="preserve"> </w:t>
      </w:r>
      <w:r>
        <w:rPr>
          <w:lang w:val="sr-Cyrl-RS"/>
        </w:rPr>
        <w:t xml:space="preserve">   </w:t>
      </w:r>
    </w:p>
    <w:p w:rsidR="00D343D3" w:rsidRPr="00F22E44" w:rsidRDefault="00D343D3" w:rsidP="0040039F">
      <w:pPr>
        <w:spacing w:line="276" w:lineRule="auto"/>
        <w:rPr>
          <w:lang w:val="sr-Cyrl-RS"/>
        </w:rPr>
      </w:pPr>
    </w:p>
    <w:sectPr w:rsidR="00D343D3" w:rsidRPr="00F22E44" w:rsidSect="00524821">
      <w:footerReference w:type="default" r:id="rId12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65F1" w:rsidRDefault="00BC65F1" w:rsidP="00B03856">
      <w:r>
        <w:separator/>
      </w:r>
    </w:p>
  </w:endnote>
  <w:endnote w:type="continuationSeparator" w:id="0">
    <w:p w:rsidR="00BC65F1" w:rsidRDefault="00BC65F1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72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65F1" w:rsidRDefault="00BC65F1" w:rsidP="00B03856">
      <w:r>
        <w:separator/>
      </w:r>
    </w:p>
  </w:footnote>
  <w:footnote w:type="continuationSeparator" w:id="0">
    <w:p w:rsidR="00BC65F1" w:rsidRDefault="00BC65F1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Wa1AN6N2DMsAAAA"/>
  </w:docVars>
  <w:rsids>
    <w:rsidRoot w:val="00234DD4"/>
    <w:rsid w:val="00006A2A"/>
    <w:rsid w:val="00012823"/>
    <w:rsid w:val="00020528"/>
    <w:rsid w:val="00027D87"/>
    <w:rsid w:val="00040D65"/>
    <w:rsid w:val="0005393C"/>
    <w:rsid w:val="00056AD4"/>
    <w:rsid w:val="000605FD"/>
    <w:rsid w:val="00067EC2"/>
    <w:rsid w:val="0007051D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4981"/>
    <w:rsid w:val="001355A3"/>
    <w:rsid w:val="0014401B"/>
    <w:rsid w:val="00150339"/>
    <w:rsid w:val="00151916"/>
    <w:rsid w:val="00155C77"/>
    <w:rsid w:val="00165BD3"/>
    <w:rsid w:val="0016651C"/>
    <w:rsid w:val="00167EFD"/>
    <w:rsid w:val="0017017D"/>
    <w:rsid w:val="00170183"/>
    <w:rsid w:val="00176760"/>
    <w:rsid w:val="00176A46"/>
    <w:rsid w:val="00193CDE"/>
    <w:rsid w:val="00194CC7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30E4"/>
    <w:rsid w:val="00335769"/>
    <w:rsid w:val="00343105"/>
    <w:rsid w:val="003444CF"/>
    <w:rsid w:val="00345E58"/>
    <w:rsid w:val="00350A5C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15B4"/>
    <w:rsid w:val="003F57C3"/>
    <w:rsid w:val="003F5926"/>
    <w:rsid w:val="003F75E3"/>
    <w:rsid w:val="0040039F"/>
    <w:rsid w:val="00401BF2"/>
    <w:rsid w:val="00402C08"/>
    <w:rsid w:val="00403259"/>
    <w:rsid w:val="00404322"/>
    <w:rsid w:val="0040672D"/>
    <w:rsid w:val="0041247C"/>
    <w:rsid w:val="004141A7"/>
    <w:rsid w:val="00420FFF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1E84"/>
    <w:rsid w:val="004A739A"/>
    <w:rsid w:val="004B4ED4"/>
    <w:rsid w:val="004B5AAD"/>
    <w:rsid w:val="004B68B4"/>
    <w:rsid w:val="004C5444"/>
    <w:rsid w:val="004D5494"/>
    <w:rsid w:val="004E3784"/>
    <w:rsid w:val="004F12F7"/>
    <w:rsid w:val="005007EA"/>
    <w:rsid w:val="00503E9B"/>
    <w:rsid w:val="00510976"/>
    <w:rsid w:val="00524821"/>
    <w:rsid w:val="005253C0"/>
    <w:rsid w:val="005268AA"/>
    <w:rsid w:val="00526A35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93DC8"/>
    <w:rsid w:val="005A6630"/>
    <w:rsid w:val="005D308A"/>
    <w:rsid w:val="005E08B5"/>
    <w:rsid w:val="0061181C"/>
    <w:rsid w:val="00632211"/>
    <w:rsid w:val="00641846"/>
    <w:rsid w:val="006420FD"/>
    <w:rsid w:val="00646083"/>
    <w:rsid w:val="00667D92"/>
    <w:rsid w:val="0067070C"/>
    <w:rsid w:val="006738DF"/>
    <w:rsid w:val="006763BC"/>
    <w:rsid w:val="006947B8"/>
    <w:rsid w:val="006A38F2"/>
    <w:rsid w:val="006A6943"/>
    <w:rsid w:val="006B18A0"/>
    <w:rsid w:val="006B27CC"/>
    <w:rsid w:val="006B3484"/>
    <w:rsid w:val="006C4A3A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4044"/>
    <w:rsid w:val="00745C8D"/>
    <w:rsid w:val="00745DF1"/>
    <w:rsid w:val="007529A8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D706B"/>
    <w:rsid w:val="007E1E31"/>
    <w:rsid w:val="007E21FF"/>
    <w:rsid w:val="007E2C5F"/>
    <w:rsid w:val="007F7FF7"/>
    <w:rsid w:val="00820E7D"/>
    <w:rsid w:val="00837574"/>
    <w:rsid w:val="008421AF"/>
    <w:rsid w:val="00842BBA"/>
    <w:rsid w:val="00844541"/>
    <w:rsid w:val="00863641"/>
    <w:rsid w:val="00863F38"/>
    <w:rsid w:val="00881003"/>
    <w:rsid w:val="00881266"/>
    <w:rsid w:val="00884E73"/>
    <w:rsid w:val="00886E5A"/>
    <w:rsid w:val="00891D26"/>
    <w:rsid w:val="008A4195"/>
    <w:rsid w:val="008A54B8"/>
    <w:rsid w:val="008A5B89"/>
    <w:rsid w:val="008A604A"/>
    <w:rsid w:val="008B6970"/>
    <w:rsid w:val="008D2FAA"/>
    <w:rsid w:val="008D7219"/>
    <w:rsid w:val="008E2F09"/>
    <w:rsid w:val="008F4170"/>
    <w:rsid w:val="008F56BA"/>
    <w:rsid w:val="008F605B"/>
    <w:rsid w:val="009043AC"/>
    <w:rsid w:val="00905B1B"/>
    <w:rsid w:val="0091285B"/>
    <w:rsid w:val="009261BC"/>
    <w:rsid w:val="009266E4"/>
    <w:rsid w:val="00930BF0"/>
    <w:rsid w:val="00930D92"/>
    <w:rsid w:val="00933B8A"/>
    <w:rsid w:val="00945264"/>
    <w:rsid w:val="00947B9D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2DE2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658DF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278A1"/>
    <w:rsid w:val="00B33FB4"/>
    <w:rsid w:val="00B36E7D"/>
    <w:rsid w:val="00B55A1B"/>
    <w:rsid w:val="00B57F56"/>
    <w:rsid w:val="00B6458F"/>
    <w:rsid w:val="00B73722"/>
    <w:rsid w:val="00B746B1"/>
    <w:rsid w:val="00B801E1"/>
    <w:rsid w:val="00B81DDE"/>
    <w:rsid w:val="00BA630F"/>
    <w:rsid w:val="00BC65F1"/>
    <w:rsid w:val="00BC6E1B"/>
    <w:rsid w:val="00BD0DBA"/>
    <w:rsid w:val="00BE1830"/>
    <w:rsid w:val="00BE21BD"/>
    <w:rsid w:val="00BE4307"/>
    <w:rsid w:val="00BE4FF5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1362"/>
    <w:rsid w:val="00C6730F"/>
    <w:rsid w:val="00C72B07"/>
    <w:rsid w:val="00C770D9"/>
    <w:rsid w:val="00C80D7B"/>
    <w:rsid w:val="00C8221B"/>
    <w:rsid w:val="00C96645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2066"/>
    <w:rsid w:val="00CF657D"/>
    <w:rsid w:val="00D100D5"/>
    <w:rsid w:val="00D1518E"/>
    <w:rsid w:val="00D20D66"/>
    <w:rsid w:val="00D2371D"/>
    <w:rsid w:val="00D237B7"/>
    <w:rsid w:val="00D343D3"/>
    <w:rsid w:val="00D4334A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3B1B"/>
    <w:rsid w:val="00DC6A1A"/>
    <w:rsid w:val="00DE43A9"/>
    <w:rsid w:val="00DE5CA9"/>
    <w:rsid w:val="00DF31E1"/>
    <w:rsid w:val="00DF740B"/>
    <w:rsid w:val="00E01BD3"/>
    <w:rsid w:val="00E07C64"/>
    <w:rsid w:val="00E16A89"/>
    <w:rsid w:val="00E203A9"/>
    <w:rsid w:val="00E24AB6"/>
    <w:rsid w:val="00E273CA"/>
    <w:rsid w:val="00E454D7"/>
    <w:rsid w:val="00E55BE5"/>
    <w:rsid w:val="00E56DE5"/>
    <w:rsid w:val="00E65745"/>
    <w:rsid w:val="00E71393"/>
    <w:rsid w:val="00E7408C"/>
    <w:rsid w:val="00E7496F"/>
    <w:rsid w:val="00E77563"/>
    <w:rsid w:val="00EA1924"/>
    <w:rsid w:val="00EA6DCD"/>
    <w:rsid w:val="00EB5366"/>
    <w:rsid w:val="00EB671D"/>
    <w:rsid w:val="00EE2A1D"/>
    <w:rsid w:val="00EE66A3"/>
    <w:rsid w:val="00EF2CAB"/>
    <w:rsid w:val="00EF2FCC"/>
    <w:rsid w:val="00EF5354"/>
    <w:rsid w:val="00F105C5"/>
    <w:rsid w:val="00F13074"/>
    <w:rsid w:val="00F22E44"/>
    <w:rsid w:val="00F2595E"/>
    <w:rsid w:val="00F440E2"/>
    <w:rsid w:val="00F454FE"/>
    <w:rsid w:val="00F53728"/>
    <w:rsid w:val="00F57378"/>
    <w:rsid w:val="00F8446D"/>
    <w:rsid w:val="00FA4E31"/>
    <w:rsid w:val="00FB567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uzanadj993@gmail.com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verica.milutinovic@pefja.kg.ac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uzanadj993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AFBD1C-9619-46E8-B2F6-93E9C80C2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3</cp:revision>
  <cp:lastPrinted>2018-07-07T07:30:00Z</cp:lastPrinted>
  <dcterms:created xsi:type="dcterms:W3CDTF">2020-03-24T14:29:00Z</dcterms:created>
  <dcterms:modified xsi:type="dcterms:W3CDTF">2020-03-24T14:29:00Z</dcterms:modified>
</cp:coreProperties>
</file>